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2419ff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2419ff3-ffb2-11ee-afad-1f90b6841245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MQ4EQQgy9wH//0t+4AEm12xzCRY7xWZnCqKCaM3joF71VlWNaTR/9/Kp5/n3raZnhFcgePsS4i1Kb5i8HOAxNjQhr/AGxrqJj8mKCDjEvH6i9HcO+N3DZJsBWkNhvrD0WEMMKxjjFcqI5Ji5k5kUr01HQ3UkcIrHNEksBCi95PWT+HoWzp0cxieolbN/cjylOtI1EekxeXzjCsoRTHPKRynTlmpcwFjPKxWZKzFzfmvNTyVsRxj2L1M2EfJ+HPizsxWulHPAx2BnlTV40L+eR/r4m/eHGqPsCWv5Mb8+O4Ar15/d2VZAtKmT+QG33E7hOZhvvfuBGg4381yRye/rZN+w9xn2wJ93bIylfKC/tojlpXUyf3c/UJAYO8LJfvDWffcL0kNrHmY5MyA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Unable to access the utility warehouse website /ap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2419ff3-ffb2-11ee-afad-1f90b6841245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a2419ff3-ffb2-11ee-afad-1f90b684124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a2419ff3-ffb2-11ee-afad-1f90b68412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2419ff3</dc:title>
  <dc:creator/>
  <cp:keywords/>
  <dcterms:created xsi:type="dcterms:W3CDTF">2026-05-07T14:56:49Z</dcterms:created>
  <dcterms:modified xsi:type="dcterms:W3CDTF">2026-05-07T14:5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